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eny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enya received a score of 66.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eny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enya received a score of</w:t>
      </w:r>
      <w:r>
        <w:t xml:space="preserve"> </w:t>
      </w:r>
      <w:r>
        <w:rPr>
          <w:bCs/>
          <w:b/>
        </w:rPr>
        <w:t xml:space="preserve">60.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enya received a score of 7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enya received a score of 34.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enya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eny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eny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eny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eny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eny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eny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enya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eny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eny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eny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eny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eny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Keny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Keny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Keny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Keny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Keny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Keny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Keny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Keny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Keny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Keny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Keny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Keny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Keny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Keny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Keny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Keny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Keny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69,1979,1989,1999,2009,201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4, 1997, 2005, 2006, 2011, 2012, 2015,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7, 2008, 2010, 2011, 2012, 2013, 2014, 2015,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45:46Z</dcterms:created>
  <dcterms:modified xsi:type="dcterms:W3CDTF">2024-01-16T17: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enya Country Report</vt:lpwstr>
  </property>
</Properties>
</file>